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187" w:rsidRPr="00FA0187" w:rsidRDefault="00FA0187" w:rsidP="00FA0187">
      <w:pPr>
        <w:pStyle w:val="Title"/>
        <w:rPr>
          <w:color w:val="325949" w:themeColor="accent6" w:themeShade="80"/>
        </w:rPr>
      </w:pPr>
      <w:r w:rsidRPr="00FA0187">
        <w:rPr>
          <w:color w:val="325949" w:themeColor="accent6" w:themeShade="80"/>
        </w:rPr>
        <w:t>Performance of the METRIC model in estimating evapotranspiration fluxes over an irrigated field in Saudi Arabia using Landsat-8 images</w:t>
      </w:r>
    </w:p>
    <w:p w:rsidR="00FA0187" w:rsidRDefault="00FA0187">
      <w:pPr>
        <w:rPr>
          <w:b/>
          <w:bCs/>
          <w:i/>
          <w:iCs/>
        </w:rPr>
      </w:pPr>
    </w:p>
    <w:p w:rsidR="00FA0187" w:rsidRDefault="00FA0187">
      <w:pPr>
        <w:rPr>
          <w:b/>
          <w:bCs/>
          <w:i/>
          <w:iCs/>
        </w:rPr>
      </w:pPr>
    </w:p>
    <w:p w:rsidR="00444F28" w:rsidRPr="00FA0187" w:rsidRDefault="00444F28" w:rsidP="00FA0187">
      <w:pPr>
        <w:pStyle w:val="Heading3"/>
        <w:spacing w:before="120"/>
        <w:rPr>
          <w:rStyle w:val="IntenseReference"/>
          <w:color w:val="0070C0"/>
          <w:sz w:val="24"/>
          <w:szCs w:val="24"/>
        </w:rPr>
      </w:pPr>
      <w:r w:rsidRPr="00FA0187">
        <w:rPr>
          <w:rStyle w:val="IntenseReference"/>
          <w:color w:val="0070C0"/>
          <w:sz w:val="24"/>
          <w:szCs w:val="24"/>
        </w:rPr>
        <w:t>Rangaswamy Madugundu</w:t>
      </w:r>
    </w:p>
    <w:p w:rsidR="00444F28" w:rsidRPr="00FA0187" w:rsidRDefault="00444F28" w:rsidP="00FA0187">
      <w:pPr>
        <w:pStyle w:val="Heading3"/>
        <w:spacing w:before="120"/>
        <w:rPr>
          <w:rStyle w:val="IntenseReference"/>
          <w:color w:val="0070C0"/>
          <w:sz w:val="24"/>
          <w:szCs w:val="24"/>
        </w:rPr>
      </w:pPr>
      <w:r w:rsidRPr="00FA0187">
        <w:rPr>
          <w:rStyle w:val="IntenseReference"/>
          <w:color w:val="0070C0"/>
          <w:sz w:val="24"/>
          <w:szCs w:val="24"/>
        </w:rPr>
        <w:t>Khalid A. Al-Gaadi</w:t>
      </w:r>
    </w:p>
    <w:p w:rsidR="00444F28" w:rsidRPr="00FA0187" w:rsidRDefault="00444F28" w:rsidP="00FA0187">
      <w:pPr>
        <w:pStyle w:val="Heading3"/>
        <w:spacing w:before="120"/>
        <w:rPr>
          <w:rStyle w:val="IntenseReference"/>
          <w:color w:val="0070C0"/>
          <w:sz w:val="24"/>
          <w:szCs w:val="24"/>
        </w:rPr>
      </w:pPr>
      <w:r w:rsidRPr="00FA0187">
        <w:rPr>
          <w:rStyle w:val="IntenseReference"/>
          <w:color w:val="0070C0"/>
          <w:sz w:val="24"/>
          <w:szCs w:val="24"/>
        </w:rPr>
        <w:t>ElKamil Tola</w:t>
      </w:r>
    </w:p>
    <w:p w:rsidR="00444F28" w:rsidRPr="00FA0187" w:rsidRDefault="00444F28" w:rsidP="00FA0187">
      <w:pPr>
        <w:pStyle w:val="Heading3"/>
        <w:spacing w:before="120"/>
        <w:rPr>
          <w:rStyle w:val="IntenseReference"/>
          <w:color w:val="0070C0"/>
          <w:sz w:val="24"/>
          <w:szCs w:val="24"/>
        </w:rPr>
      </w:pPr>
      <w:r w:rsidRPr="00FA0187">
        <w:rPr>
          <w:rStyle w:val="IntenseReference"/>
          <w:color w:val="0070C0"/>
          <w:sz w:val="24"/>
          <w:szCs w:val="24"/>
        </w:rPr>
        <w:t>Abdalhaleem A. Hassaballa</w:t>
      </w:r>
    </w:p>
    <w:p w:rsidR="00FA0187" w:rsidRPr="00FA0187" w:rsidRDefault="00FA0187" w:rsidP="00FA0187">
      <w:pPr>
        <w:pStyle w:val="Heading3"/>
        <w:spacing w:before="120"/>
        <w:rPr>
          <w:rStyle w:val="IntenseReference"/>
          <w:color w:val="0070C0"/>
          <w:sz w:val="24"/>
          <w:szCs w:val="24"/>
        </w:rPr>
      </w:pPr>
      <w:r w:rsidRPr="00FA0187">
        <w:rPr>
          <w:rStyle w:val="IntenseReference"/>
          <w:color w:val="0070C0"/>
          <w:sz w:val="24"/>
          <w:szCs w:val="24"/>
        </w:rPr>
        <w:t>Virupakshagouda C. Patil</w:t>
      </w:r>
    </w:p>
    <w:p w:rsidR="00FA0187" w:rsidRDefault="00FA0187" w:rsidP="00444F28"/>
    <w:p w:rsidR="00FA0187" w:rsidRDefault="00FA0187" w:rsidP="00FA0187">
      <w:pPr>
        <w:pStyle w:val="IntenseQuote"/>
      </w:pPr>
    </w:p>
    <w:p w:rsidR="00FA0187" w:rsidRDefault="00FA0187" w:rsidP="00FA0187">
      <w:pPr>
        <w:pStyle w:val="IntenseQuote"/>
      </w:pPr>
    </w:p>
    <w:p w:rsidR="00FA0187" w:rsidRDefault="00FA0187" w:rsidP="00FA0187">
      <w:pPr>
        <w:pStyle w:val="IntenseQuote"/>
      </w:pPr>
      <w:r>
        <w:t>Study period: June to October 2013</w:t>
      </w:r>
    </w:p>
    <w:p w:rsidR="00FA0187" w:rsidRDefault="00FA0187" w:rsidP="00FA0187">
      <w:pPr>
        <w:pStyle w:val="IntenseQuote"/>
      </w:pPr>
    </w:p>
    <w:p w:rsidR="00FA0187" w:rsidRDefault="00FA0187" w:rsidP="00FA0187">
      <w:pPr>
        <w:pStyle w:val="IntenseQuote"/>
      </w:pPr>
    </w:p>
    <w:p w:rsidR="00FA0187" w:rsidRDefault="00FA0187" w:rsidP="00FA0187">
      <w:pPr>
        <w:pStyle w:val="IntenseQuote"/>
      </w:pPr>
    </w:p>
    <w:p w:rsidR="00FA0187" w:rsidRDefault="00FA0187" w:rsidP="00FA0187">
      <w:pPr>
        <w:pStyle w:val="IntenseQuote"/>
      </w:pPr>
    </w:p>
    <w:p w:rsidR="00FA0187" w:rsidRDefault="00FA0187" w:rsidP="00FA0187"/>
    <w:p w:rsidR="00FA0187" w:rsidRPr="00FA0187" w:rsidRDefault="00FA0187" w:rsidP="00FA0187">
      <w:pPr>
        <w:pStyle w:val="ListParagraph"/>
      </w:pPr>
      <w:r w:rsidRPr="00FA0187">
        <w:t>Precision Agriculture Research Chair,</w:t>
      </w:r>
    </w:p>
    <w:p w:rsidR="00FA0187" w:rsidRPr="00FA0187" w:rsidRDefault="00FA0187" w:rsidP="00FA0187">
      <w:pPr>
        <w:pStyle w:val="ListParagraph"/>
      </w:pPr>
      <w:r w:rsidRPr="00FA0187">
        <w:t xml:space="preserve">King Saud University, </w:t>
      </w:r>
    </w:p>
    <w:p w:rsidR="00FA0187" w:rsidRPr="00FA0187" w:rsidRDefault="00FA0187" w:rsidP="00FA0187">
      <w:pPr>
        <w:pStyle w:val="ListParagraph"/>
      </w:pPr>
      <w:r w:rsidRPr="00FA0187">
        <w:t>Riyadh – 11451</w:t>
      </w:r>
    </w:p>
    <w:p w:rsidR="00FA0187" w:rsidRPr="00FA0187" w:rsidRDefault="00FA0187" w:rsidP="00FA0187">
      <w:pPr>
        <w:pStyle w:val="ListParagraph"/>
      </w:pPr>
      <w:r w:rsidRPr="00FA0187">
        <w:t>Saudi Arabia,</w:t>
      </w:r>
    </w:p>
    <w:p w:rsidR="00FA0187" w:rsidRDefault="00FA0187" w:rsidP="00FA0187">
      <w:pPr>
        <w:pStyle w:val="ListParagraph"/>
      </w:pPr>
      <w:hyperlink r:id="rId8" w:history="1">
        <w:r w:rsidRPr="005731D2">
          <w:rPr>
            <w:rStyle w:val="Hyperlink"/>
          </w:rPr>
          <w:t>http://parc.ksu.edu.sa/en</w:t>
        </w:r>
      </w:hyperlink>
      <w:r>
        <w:t xml:space="preserve"> </w:t>
      </w:r>
    </w:p>
    <w:p w:rsidR="00766E32" w:rsidRDefault="00766E32" w:rsidP="00766E32">
      <w:pPr>
        <w:pStyle w:val="Heading1"/>
      </w:pPr>
      <w:r>
        <w:lastRenderedPageBreak/>
        <w:t>Extract of eddy covariance system measurements</w:t>
      </w:r>
    </w:p>
    <w:p w:rsidR="00556028" w:rsidRDefault="00556028" w:rsidP="00556028">
      <w:pPr>
        <w:pStyle w:val="Heading4"/>
      </w:pPr>
      <w:r w:rsidRPr="004B41F9">
        <w:rPr>
          <w:b/>
          <w:bCs/>
        </w:rPr>
        <w:t>Supplementary Table 1</w:t>
      </w:r>
      <w:r>
        <w:t xml:space="preserve">. </w:t>
      </w:r>
      <w:r>
        <w:t>Instrumentation of eddy covariance system</w:t>
      </w:r>
    </w:p>
    <w:tbl>
      <w:tblPr>
        <w:tblStyle w:val="GridTable4-Accent6"/>
        <w:tblW w:w="5000" w:type="pct"/>
        <w:tblLayout w:type="fixed"/>
        <w:tblLook w:val="04A0" w:firstRow="1" w:lastRow="0" w:firstColumn="1" w:lastColumn="0" w:noHBand="0" w:noVBand="1"/>
      </w:tblPr>
      <w:tblGrid>
        <w:gridCol w:w="721"/>
        <w:gridCol w:w="2159"/>
        <w:gridCol w:w="3778"/>
        <w:gridCol w:w="2359"/>
      </w:tblGrid>
      <w:tr w:rsidR="00556028" w:rsidRPr="00355971" w:rsidTr="005560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#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Measured Parameter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Sensor Description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No. of sensors</w:t>
            </w:r>
          </w:p>
        </w:tc>
      </w:tr>
      <w:tr w:rsidR="00556028" w:rsidRPr="00355971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  <w:hideMark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Wind speed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3-axis Ultrasonic anemometer (GILL)</w:t>
            </w:r>
          </w:p>
        </w:tc>
        <w:tc>
          <w:tcPr>
            <w:tcW w:w="1308" w:type="pct"/>
            <w:vMerge w:val="restar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</w:t>
            </w:r>
          </w:p>
        </w:tc>
      </w:tr>
      <w:tr w:rsidR="00556028" w:rsidRPr="00355971" w:rsidTr="0055602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2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Air temperature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3-axis Ultrasonic anemometer (GILL)</w:t>
            </w:r>
          </w:p>
        </w:tc>
        <w:tc>
          <w:tcPr>
            <w:tcW w:w="1308" w:type="pct"/>
            <w:vMerge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556028" w:rsidRPr="00355971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3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Water vapor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Open path analyzer (LI-COR LI7500)</w:t>
            </w:r>
          </w:p>
        </w:tc>
        <w:tc>
          <w:tcPr>
            <w:tcW w:w="1308" w:type="pct"/>
            <w:vMerge w:val="restar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</w:t>
            </w:r>
          </w:p>
        </w:tc>
      </w:tr>
      <w:tr w:rsidR="00556028" w:rsidRPr="00355971" w:rsidTr="0055602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4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CO</w:t>
            </w:r>
            <w:r w:rsidRPr="00355971">
              <w:rPr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Open path analyzer (LI-COR LI7500)</w:t>
            </w:r>
          </w:p>
        </w:tc>
        <w:tc>
          <w:tcPr>
            <w:tcW w:w="1308" w:type="pct"/>
            <w:vMerge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556028" w:rsidRPr="00355971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5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Soil Heat Flux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Soil heat flux plates (HFP01)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5</w:t>
            </w:r>
          </w:p>
        </w:tc>
      </w:tr>
      <w:tr w:rsidR="00556028" w:rsidRPr="00355971" w:rsidTr="0055602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6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Net Radiation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Pyranometer (CNR-4 of Kipp &amp; Zonen) and Quantum Sensor (Li-COR)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+1</w:t>
            </w:r>
          </w:p>
        </w:tc>
      </w:tr>
      <w:tr w:rsidR="00556028" w:rsidRPr="00355971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7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Soil moisture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ThetaProbe ML2x (4 Nos.)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5</w:t>
            </w:r>
          </w:p>
        </w:tc>
      </w:tr>
      <w:tr w:rsidR="00556028" w:rsidRPr="00355971" w:rsidTr="00556028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8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Data logger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Sutron (2910 XLite)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</w:t>
            </w:r>
          </w:p>
        </w:tc>
      </w:tr>
      <w:tr w:rsidR="00556028" w:rsidRPr="00355971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0" w:type="pct"/>
            <w:vAlign w:val="center"/>
          </w:tcPr>
          <w:p w:rsidR="00556028" w:rsidRPr="00556028" w:rsidRDefault="00556028" w:rsidP="00556028">
            <w:pPr>
              <w:spacing w:before="0"/>
              <w:jc w:val="center"/>
              <w:rPr>
                <w:b w:val="0"/>
                <w:bCs w:val="0"/>
                <w:sz w:val="18"/>
                <w:szCs w:val="18"/>
              </w:rPr>
            </w:pPr>
            <w:r w:rsidRPr="00556028">
              <w:rPr>
                <w:b w:val="0"/>
                <w:bCs w:val="0"/>
                <w:sz w:val="18"/>
                <w:szCs w:val="18"/>
              </w:rPr>
              <w:t>9</w:t>
            </w:r>
          </w:p>
        </w:tc>
        <w:tc>
          <w:tcPr>
            <w:tcW w:w="1197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Data storage</w:t>
            </w:r>
          </w:p>
        </w:tc>
        <w:tc>
          <w:tcPr>
            <w:tcW w:w="2095" w:type="pct"/>
            <w:vAlign w:val="center"/>
            <w:hideMark/>
          </w:tcPr>
          <w:p w:rsidR="00556028" w:rsidRPr="00355971" w:rsidRDefault="00556028" w:rsidP="00556028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6 GB Data card</w:t>
            </w:r>
          </w:p>
        </w:tc>
        <w:tc>
          <w:tcPr>
            <w:tcW w:w="1308" w:type="pct"/>
            <w:vAlign w:val="center"/>
          </w:tcPr>
          <w:p w:rsidR="00556028" w:rsidRPr="00355971" w:rsidRDefault="00556028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55971">
              <w:rPr>
                <w:sz w:val="18"/>
                <w:szCs w:val="18"/>
              </w:rPr>
              <w:t>1</w:t>
            </w:r>
          </w:p>
        </w:tc>
      </w:tr>
    </w:tbl>
    <w:p w:rsidR="00556028" w:rsidRPr="00766E32" w:rsidRDefault="00556028" w:rsidP="00766E32"/>
    <w:p w:rsidR="004B41F9" w:rsidRDefault="004B41F9" w:rsidP="0035701D">
      <w:pPr>
        <w:pStyle w:val="Heading4"/>
      </w:pPr>
      <w:r w:rsidRPr="004B41F9">
        <w:rPr>
          <w:b/>
          <w:bCs/>
        </w:rPr>
        <w:t xml:space="preserve">Supplementary Table </w:t>
      </w:r>
      <w:r w:rsidR="0035701D">
        <w:rPr>
          <w:b/>
          <w:bCs/>
        </w:rPr>
        <w:t>2</w:t>
      </w:r>
      <w:r>
        <w:t>. Weather parameters used in the study [measured by eddy covariance system]</w:t>
      </w:r>
    </w:p>
    <w:tbl>
      <w:tblPr>
        <w:tblStyle w:val="GridTable4-Accent6"/>
        <w:tblW w:w="5000" w:type="pct"/>
        <w:jc w:val="center"/>
        <w:tblLook w:val="02A0" w:firstRow="1" w:lastRow="0" w:firstColumn="1" w:lastColumn="0" w:noHBand="1" w:noVBand="0"/>
      </w:tblPr>
      <w:tblGrid>
        <w:gridCol w:w="1387"/>
        <w:gridCol w:w="1729"/>
        <w:gridCol w:w="990"/>
        <w:gridCol w:w="992"/>
        <w:gridCol w:w="858"/>
        <w:gridCol w:w="1344"/>
        <w:gridCol w:w="1717"/>
      </w:tblGrid>
      <w:tr w:rsidR="004B41F9" w:rsidRPr="00556028" w:rsidTr="005560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Air Temperature (°C)</w:t>
            </w:r>
          </w:p>
        </w:tc>
        <w:tc>
          <w:tcPr>
            <w:tcW w:w="549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es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kP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e (kPa)</w:t>
            </w:r>
          </w:p>
        </w:tc>
        <w:tc>
          <w:tcPr>
            <w:tcW w:w="476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VPD (kP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RH</w:t>
            </w:r>
          </w:p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%)</w:t>
            </w:r>
          </w:p>
        </w:tc>
        <w:tc>
          <w:tcPr>
            <w:tcW w:w="952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Tdew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°C)</w:t>
            </w:r>
          </w:p>
        </w:tc>
      </w:tr>
      <w:tr w:rsidR="004B41F9" w:rsidRPr="00556028" w:rsidTr="00556028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6/3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6.42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.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.37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.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3.99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1.49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6/19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9.59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.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.11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.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4.81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4.69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7/5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4.70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.53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.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8.03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1.30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7/21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0.96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.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.06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.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4.89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4.36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8/22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2.98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.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.94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.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4.00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3.77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9/7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5.45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.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.69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.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68.31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7.59</w:t>
            </w:r>
          </w:p>
        </w:tc>
      </w:tr>
      <w:tr w:rsidR="004B41F9" w:rsidRPr="00556028" w:rsidTr="00556028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9/23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4.52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.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.84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.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1.66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6.18</w:t>
            </w:r>
          </w:p>
        </w:tc>
      </w:tr>
      <w:tr w:rsidR="004B41F9" w:rsidRPr="00556028" w:rsidTr="00556028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10/9/2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6.78</w:t>
            </w:r>
          </w:p>
        </w:tc>
        <w:tc>
          <w:tcPr>
            <w:tcW w:w="54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.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.04</w:t>
            </w:r>
          </w:p>
        </w:tc>
        <w:tc>
          <w:tcPr>
            <w:tcW w:w="47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.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5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9.56</w:t>
            </w:r>
          </w:p>
        </w:tc>
        <w:tc>
          <w:tcPr>
            <w:tcW w:w="952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7.79</w:t>
            </w:r>
          </w:p>
        </w:tc>
      </w:tr>
    </w:tbl>
    <w:p w:rsidR="004B41F9" w:rsidRPr="004B41F9" w:rsidRDefault="004B41F9" w:rsidP="004B41F9"/>
    <w:p w:rsidR="004B41F9" w:rsidRDefault="004B41F9" w:rsidP="0035701D">
      <w:pPr>
        <w:pStyle w:val="Heading4"/>
      </w:pPr>
      <w:r w:rsidRPr="004B41F9">
        <w:rPr>
          <w:b/>
          <w:bCs/>
        </w:rPr>
        <w:t xml:space="preserve">Supplementary Table </w:t>
      </w:r>
      <w:r w:rsidR="0035701D">
        <w:rPr>
          <w:b/>
          <w:bCs/>
        </w:rPr>
        <w:t>3</w:t>
      </w:r>
      <w:r>
        <w:t xml:space="preserve">. </w:t>
      </w:r>
      <w:r>
        <w:t>energy balance components by eddy covariance system</w:t>
      </w:r>
    </w:p>
    <w:tbl>
      <w:tblPr>
        <w:tblStyle w:val="GridTable4-Accent6"/>
        <w:tblW w:w="5000" w:type="pct"/>
        <w:tblLook w:val="04A0" w:firstRow="1" w:lastRow="0" w:firstColumn="1" w:lastColumn="0" w:noHBand="0" w:noVBand="1"/>
      </w:tblPr>
      <w:tblGrid>
        <w:gridCol w:w="1408"/>
        <w:gridCol w:w="1423"/>
        <w:gridCol w:w="1133"/>
        <w:gridCol w:w="1417"/>
        <w:gridCol w:w="1277"/>
        <w:gridCol w:w="1136"/>
        <w:gridCol w:w="1223"/>
      </w:tblGrid>
      <w:tr w:rsidR="004B41F9" w:rsidRPr="00556028" w:rsidTr="005560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Date</w:t>
            </w:r>
          </w:p>
        </w:tc>
        <w:tc>
          <w:tcPr>
            <w:tcW w:w="789" w:type="pct"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Net Radiation-R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bscript"/>
              </w:rPr>
              <w:t>n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 xml:space="preserve"> (Wm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2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  <w:tc>
          <w:tcPr>
            <w:tcW w:w="628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Soil heat flux-G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W m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2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  <w:tc>
          <w:tcPr>
            <w:tcW w:w="786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Sensible Heat Flux-H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W m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2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  <w:tc>
          <w:tcPr>
            <w:tcW w:w="708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Latent Heat Flux-LE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W m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2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  <w:tc>
          <w:tcPr>
            <w:tcW w:w="630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ET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mm h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1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  <w:tc>
          <w:tcPr>
            <w:tcW w:w="678" w:type="pct"/>
            <w:vAlign w:val="center"/>
            <w:hideMark/>
          </w:tcPr>
          <w:p w:rsidR="004B41F9" w:rsidRPr="00556028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ET</w:t>
            </w:r>
          </w:p>
          <w:p w:rsidR="004B41F9" w:rsidRPr="004B41F9" w:rsidRDefault="004B41F9" w:rsidP="0055602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(mm d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  <w:vertAlign w:val="superscript"/>
              </w:rPr>
              <w:t>-1</w:t>
            </w: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)</w:t>
            </w:r>
          </w:p>
        </w:tc>
      </w:tr>
      <w:tr w:rsidR="004B41F9" w:rsidRPr="00556028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6/3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468.00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1.60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-65.80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35.70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64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9.46</w:t>
            </w:r>
          </w:p>
        </w:tc>
      </w:tr>
      <w:tr w:rsidR="004B41F9" w:rsidRPr="00556028" w:rsidTr="005560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6/19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500.60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44.10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12.30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60.20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24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.36</w:t>
            </w:r>
          </w:p>
        </w:tc>
      </w:tr>
      <w:tr w:rsidR="004B41F9" w:rsidRPr="00556028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7/5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506.22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55.18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74.59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2.12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11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9.17</w:t>
            </w:r>
          </w:p>
        </w:tc>
      </w:tr>
      <w:tr w:rsidR="004B41F9" w:rsidRPr="00556028" w:rsidTr="005560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7/21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463.27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0.33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27.34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60.79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38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7.92</w:t>
            </w:r>
          </w:p>
        </w:tc>
      </w:tr>
      <w:tr w:rsidR="004B41F9" w:rsidRPr="00556028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8/22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513.17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37.54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4.26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637.84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96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4.61</w:t>
            </w:r>
          </w:p>
        </w:tc>
      </w:tr>
      <w:tr w:rsidR="004B41F9" w:rsidRPr="00556028" w:rsidTr="0055602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9/7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476.86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4.98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230.79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05.40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71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.11</w:t>
            </w:r>
          </w:p>
        </w:tc>
      </w:tr>
      <w:tr w:rsidR="004B41F9" w:rsidRPr="00556028" w:rsidTr="005560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9/23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469.60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6.50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9.03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560.80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89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6.20</w:t>
            </w:r>
          </w:p>
        </w:tc>
      </w:tr>
      <w:tr w:rsidR="004B41F9" w:rsidRPr="00556028" w:rsidTr="0055602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ind w:firstLineChars="100" w:firstLine="200"/>
              <w:jc w:val="center"/>
              <w:rPr>
                <w:rFonts w:eastAsia="Times New Roman" w:cs="Calibri"/>
                <w:b w:val="0"/>
                <w:bCs w:val="0"/>
                <w:color w:val="000000"/>
              </w:rPr>
            </w:pPr>
            <w:r w:rsidRPr="004B41F9">
              <w:rPr>
                <w:rFonts w:eastAsia="Times New Roman" w:cs="Calibri"/>
                <w:b w:val="0"/>
                <w:bCs w:val="0"/>
                <w:color w:val="000000"/>
              </w:rPr>
              <w:t>10/9/2013</w:t>
            </w:r>
          </w:p>
        </w:tc>
        <w:tc>
          <w:tcPr>
            <w:tcW w:w="789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</w:rPr>
            </w:pPr>
            <w:r w:rsidRPr="004B41F9">
              <w:rPr>
                <w:rFonts w:eastAsia="Times New Roman" w:cs="Calibri"/>
              </w:rPr>
              <w:t>456.49</w:t>
            </w:r>
          </w:p>
        </w:tc>
        <w:tc>
          <w:tcPr>
            <w:tcW w:w="62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10.30</w:t>
            </w:r>
          </w:p>
        </w:tc>
        <w:tc>
          <w:tcPr>
            <w:tcW w:w="786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68.39</w:t>
            </w:r>
          </w:p>
        </w:tc>
        <w:tc>
          <w:tcPr>
            <w:tcW w:w="70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48.80</w:t>
            </w:r>
          </w:p>
        </w:tc>
        <w:tc>
          <w:tcPr>
            <w:tcW w:w="630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0.22</w:t>
            </w:r>
          </w:p>
        </w:tc>
        <w:tc>
          <w:tcPr>
            <w:tcW w:w="678" w:type="pct"/>
            <w:noWrap/>
            <w:vAlign w:val="center"/>
            <w:hideMark/>
          </w:tcPr>
          <w:p w:rsidR="004B41F9" w:rsidRPr="004B41F9" w:rsidRDefault="004B41F9" w:rsidP="0055602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</w:rPr>
            </w:pPr>
            <w:r w:rsidRPr="004B41F9">
              <w:rPr>
                <w:rFonts w:eastAsia="Times New Roman" w:cs="Calibri"/>
                <w:color w:val="000000"/>
              </w:rPr>
              <w:t>12.78</w:t>
            </w:r>
          </w:p>
        </w:tc>
      </w:tr>
    </w:tbl>
    <w:p w:rsidR="00443E6D" w:rsidRDefault="00443E6D" w:rsidP="00443E6D">
      <w:pPr>
        <w:pStyle w:val="Heading1"/>
      </w:pPr>
      <w:r>
        <w:t>METRIC ALGORITHM employed on landsat-8 images</w:t>
      </w:r>
    </w:p>
    <w:p w:rsidR="000A6A5A" w:rsidRDefault="000A6A5A" w:rsidP="00443E6D">
      <w:pPr>
        <w:pStyle w:val="Heading5"/>
        <w:jc w:val="both"/>
      </w:pPr>
    </w:p>
    <w:p w:rsidR="0094618E" w:rsidRDefault="0094618E" w:rsidP="0094618E">
      <w:pPr>
        <w:pStyle w:val="ListParagraph"/>
        <w:numPr>
          <w:ilvl w:val="0"/>
          <w:numId w:val="1"/>
        </w:numPr>
      </w:pPr>
      <w:r>
        <w:t>Centre pivot irrigated alfalfa field</w:t>
      </w:r>
    </w:p>
    <w:p w:rsidR="0094618E" w:rsidRDefault="0094618E" w:rsidP="0094618E">
      <w:pPr>
        <w:pStyle w:val="ListParagraph"/>
        <w:numPr>
          <w:ilvl w:val="0"/>
          <w:numId w:val="1"/>
        </w:numPr>
      </w:pPr>
      <w:r>
        <w:t>Sampled locations – 19</w:t>
      </w:r>
    </w:p>
    <w:p w:rsidR="0094618E" w:rsidRPr="0094618E" w:rsidRDefault="0094618E" w:rsidP="0094618E"/>
    <w:p w:rsidR="004B41F9" w:rsidRPr="004B41F9" w:rsidRDefault="00A84D3E" w:rsidP="00443E6D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4. </w:t>
      </w:r>
      <w:r w:rsidR="00443E6D">
        <w:t>Land Surface Temperature (</w:t>
      </w:r>
      <w:r w:rsidR="00443E6D">
        <w:rPr>
          <w:rFonts w:ascii="Calibri" w:hAnsi="Calibri" w:cs="Calibri"/>
        </w:rPr>
        <w:t>°</w:t>
      </w:r>
      <w:r w:rsidR="00443E6D">
        <w:t xml:space="preserve">C) from Landsat-8 TIRS bands: SPLIT WINDOW ALGORITHM </w:t>
      </w:r>
    </w:p>
    <w:p w:rsidR="000A6A5A" w:rsidRDefault="000A6A5A" w:rsidP="004B41F9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D9366A" w:rsidRPr="00D9366A" w:rsidTr="00D93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D9366A">
              <w:rPr>
                <w:rFonts w:ascii="Calibri" w:eastAsia="Times New Roman" w:hAnsi="Calibri" w:cs="Calibri"/>
                <w:sz w:val="22"/>
                <w:szCs w:val="22"/>
              </w:rPr>
              <w:t>#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61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8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78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7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13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10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0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58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51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8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79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08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14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4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59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40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8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85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1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03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1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6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66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52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2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77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8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01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18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38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62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44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3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76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7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07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0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3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65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35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3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84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4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10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4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7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73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56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0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86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1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96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30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5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66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53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3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81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4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11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35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8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70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35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6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4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7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77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9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29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82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44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9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4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53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96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36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9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77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50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14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22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62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18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52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62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80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12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8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59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78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06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1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33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.10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08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16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72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85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28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4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59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.03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22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52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24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60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90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7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78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.47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12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70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57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68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14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8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08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.48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87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24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60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19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.35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8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95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.08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.79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63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17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33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.79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64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51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.98</w:t>
            </w:r>
          </w:p>
        </w:tc>
      </w:tr>
      <w:tr w:rsidR="00BE1E40" w:rsidRPr="00443E6D" w:rsidTr="00D9366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.85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81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36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53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26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.87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82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.20</w:t>
            </w:r>
          </w:p>
        </w:tc>
      </w:tr>
      <w:tr w:rsidR="00D9366A" w:rsidRPr="00443E6D" w:rsidTr="00D93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50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11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64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43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.71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.28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40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86</w:t>
            </w:r>
          </w:p>
        </w:tc>
      </w:tr>
      <w:tr w:rsidR="00D9366A" w:rsidRPr="00D9366A" w:rsidTr="00D9366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37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4.67</w:t>
            </w:r>
          </w:p>
        </w:tc>
        <w:tc>
          <w:tcPr>
            <w:tcW w:w="596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3.01</w:t>
            </w:r>
          </w:p>
        </w:tc>
        <w:tc>
          <w:tcPr>
            <w:tcW w:w="50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2.32</w:t>
            </w:r>
          </w:p>
        </w:tc>
        <w:tc>
          <w:tcPr>
            <w:tcW w:w="56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2.60</w:t>
            </w:r>
          </w:p>
        </w:tc>
        <w:tc>
          <w:tcPr>
            <w:tcW w:w="622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0.99</w:t>
            </w:r>
          </w:p>
        </w:tc>
        <w:tc>
          <w:tcPr>
            <w:tcW w:w="550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2.09</w:t>
            </w:r>
          </w:p>
        </w:tc>
        <w:tc>
          <w:tcPr>
            <w:tcW w:w="609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4.18</w:t>
            </w:r>
          </w:p>
        </w:tc>
        <w:tc>
          <w:tcPr>
            <w:tcW w:w="541" w:type="pct"/>
            <w:noWrap/>
            <w:hideMark/>
          </w:tcPr>
          <w:p w:rsidR="00BE1E40" w:rsidRPr="00443E6D" w:rsidRDefault="00BE1E40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43E6D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4.36</w:t>
            </w:r>
          </w:p>
        </w:tc>
      </w:tr>
    </w:tbl>
    <w:p w:rsidR="00BE1E40" w:rsidRDefault="00BE1E40" w:rsidP="004B41F9">
      <w:pPr>
        <w:pStyle w:val="ListParagraph"/>
      </w:pPr>
    </w:p>
    <w:p w:rsidR="000A6A5A" w:rsidRDefault="000A6A5A" w:rsidP="000A6A5A">
      <w:r>
        <w:br w:type="page"/>
      </w:r>
    </w:p>
    <w:p w:rsidR="002153BC" w:rsidRPr="004B41F9" w:rsidRDefault="00A84D3E" w:rsidP="00A84D3E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5. </w:t>
      </w:r>
      <w:r w:rsidR="002153BC">
        <w:t>SAVI</w:t>
      </w:r>
      <w:r w:rsidR="002153BC">
        <w:t xml:space="preserve"> from Landsat-8 </w:t>
      </w:r>
      <w:r w:rsidR="002153BC">
        <w:t>OLI</w:t>
      </w:r>
      <w:r w:rsidR="002153BC">
        <w:t xml:space="preserve"> bands</w:t>
      </w:r>
    </w:p>
    <w:p w:rsidR="0027734D" w:rsidRDefault="0027734D" w:rsidP="004B41F9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654897" w:rsidRPr="00654897" w:rsidTr="00C244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654897">
              <w:rPr>
                <w:rFonts w:ascii="Calibri" w:eastAsia="Times New Roman" w:hAnsi="Calibri" w:cs="Calibri"/>
                <w:sz w:val="22"/>
                <w:szCs w:val="22"/>
              </w:rPr>
              <w:t>#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20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80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5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3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67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15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30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14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861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894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5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3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61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19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35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14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98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893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8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2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55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26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14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26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863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1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5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4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798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22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27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20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06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2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4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3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60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39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34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24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36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1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7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3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64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43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41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73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69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7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8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5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76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48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37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27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13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9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36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6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98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39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42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34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74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04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53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6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50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47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12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52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87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96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52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7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51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40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85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44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53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106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52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8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83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54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63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49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84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94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65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20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90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44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59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97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75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107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70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21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96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47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45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85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44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727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389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31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05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96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76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555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23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741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700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32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37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97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227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556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86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744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609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82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82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02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15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02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320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08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738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09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65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521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841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567</w:t>
            </w:r>
          </w:p>
        </w:tc>
      </w:tr>
      <w:tr w:rsidR="0027734D" w:rsidRPr="002153BC" w:rsidTr="00C2443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327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20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747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11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22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538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30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06</w:t>
            </w:r>
          </w:p>
        </w:tc>
      </w:tr>
      <w:tr w:rsidR="00C2443D" w:rsidRPr="002153BC" w:rsidTr="00C2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509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705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622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94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290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62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874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25</w:t>
            </w:r>
          </w:p>
        </w:tc>
      </w:tr>
      <w:tr w:rsidR="00654897" w:rsidRPr="00654897" w:rsidTr="00C2443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51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31</w:t>
            </w:r>
          </w:p>
        </w:tc>
        <w:tc>
          <w:tcPr>
            <w:tcW w:w="613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59</w:t>
            </w:r>
          </w:p>
        </w:tc>
        <w:tc>
          <w:tcPr>
            <w:tcW w:w="51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71</w:t>
            </w:r>
          </w:p>
        </w:tc>
        <w:tc>
          <w:tcPr>
            <w:tcW w:w="577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80</w:t>
            </w:r>
          </w:p>
        </w:tc>
        <w:tc>
          <w:tcPr>
            <w:tcW w:w="639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23</w:t>
            </w:r>
          </w:p>
        </w:tc>
        <w:tc>
          <w:tcPr>
            <w:tcW w:w="564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53</w:t>
            </w:r>
          </w:p>
        </w:tc>
        <w:tc>
          <w:tcPr>
            <w:tcW w:w="62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26</w:t>
            </w:r>
          </w:p>
        </w:tc>
        <w:tc>
          <w:tcPr>
            <w:tcW w:w="556" w:type="pct"/>
            <w:noWrap/>
            <w:hideMark/>
          </w:tcPr>
          <w:p w:rsidR="0027734D" w:rsidRPr="002153BC" w:rsidRDefault="0027734D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2153BC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41</w:t>
            </w:r>
          </w:p>
        </w:tc>
      </w:tr>
    </w:tbl>
    <w:p w:rsidR="0027734D" w:rsidRDefault="0027734D" w:rsidP="004B41F9">
      <w:pPr>
        <w:pStyle w:val="ListParagraph"/>
      </w:pPr>
    </w:p>
    <w:p w:rsidR="000A6A5A" w:rsidRDefault="000A6A5A" w:rsidP="004B41F9">
      <w:pPr>
        <w:pStyle w:val="ListParagraph"/>
      </w:pPr>
    </w:p>
    <w:p w:rsidR="000A6A5A" w:rsidRDefault="000A6A5A">
      <w:pPr>
        <w:rPr>
          <w:caps/>
          <w:color w:val="7B230C" w:themeColor="accent1" w:themeShade="BF"/>
          <w:spacing w:val="10"/>
        </w:rPr>
      </w:pPr>
      <w:r>
        <w:br w:type="page"/>
      </w:r>
    </w:p>
    <w:p w:rsidR="000A6A5A" w:rsidRPr="004B41F9" w:rsidRDefault="00A84D3E" w:rsidP="00A84D3E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6. </w:t>
      </w:r>
      <w:r w:rsidR="000A6A5A">
        <w:t>field measured Leaf area index (LAI) using lai-2200 (Li-cor) plant canopy analyser</w:t>
      </w:r>
    </w:p>
    <w:p w:rsidR="000A6A5A" w:rsidRDefault="000A6A5A" w:rsidP="004B41F9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3968D8" w:rsidRPr="003968D8" w:rsidTr="003968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968D8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2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9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1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4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2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44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4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3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44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4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6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4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10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6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3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3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6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2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8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6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2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6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2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00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0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8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98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98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8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76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3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4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75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4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26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39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43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52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44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82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04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6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4</w:t>
            </w:r>
          </w:p>
        </w:tc>
      </w:tr>
      <w:tr w:rsidR="008D0CA4" w:rsidRPr="000A6A5A" w:rsidTr="003968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79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02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2</w:t>
            </w:r>
          </w:p>
        </w:tc>
      </w:tr>
      <w:tr w:rsidR="003968D8" w:rsidRPr="000A6A5A" w:rsidTr="0039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3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54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2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1</w:t>
            </w:r>
          </w:p>
        </w:tc>
      </w:tr>
      <w:tr w:rsidR="003968D8" w:rsidRPr="003968D8" w:rsidTr="003968D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37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22</w:t>
            </w:r>
          </w:p>
        </w:tc>
        <w:tc>
          <w:tcPr>
            <w:tcW w:w="596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.28</w:t>
            </w:r>
          </w:p>
        </w:tc>
        <w:tc>
          <w:tcPr>
            <w:tcW w:w="50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.29</w:t>
            </w:r>
          </w:p>
        </w:tc>
        <w:tc>
          <w:tcPr>
            <w:tcW w:w="562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.92</w:t>
            </w:r>
          </w:p>
        </w:tc>
        <w:tc>
          <w:tcPr>
            <w:tcW w:w="62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11</w:t>
            </w:r>
          </w:p>
        </w:tc>
        <w:tc>
          <w:tcPr>
            <w:tcW w:w="54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.19</w:t>
            </w:r>
          </w:p>
        </w:tc>
        <w:tc>
          <w:tcPr>
            <w:tcW w:w="609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13</w:t>
            </w:r>
          </w:p>
        </w:tc>
        <w:tc>
          <w:tcPr>
            <w:tcW w:w="541" w:type="pct"/>
            <w:noWrap/>
            <w:hideMark/>
          </w:tcPr>
          <w:p w:rsidR="008D0CA4" w:rsidRPr="000A6A5A" w:rsidRDefault="008D0CA4" w:rsidP="005F5A4E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0A6A5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.28</w:t>
            </w:r>
          </w:p>
        </w:tc>
      </w:tr>
    </w:tbl>
    <w:p w:rsidR="008D0CA4" w:rsidRDefault="008D0CA4" w:rsidP="004B41F9">
      <w:pPr>
        <w:pStyle w:val="ListParagraph"/>
      </w:pPr>
    </w:p>
    <w:p w:rsidR="00414B7A" w:rsidRDefault="00414B7A">
      <w:r>
        <w:br w:type="page"/>
      </w:r>
    </w:p>
    <w:p w:rsidR="00414B7A" w:rsidRPr="004B41F9" w:rsidRDefault="00A84D3E" w:rsidP="00414B7A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7. </w:t>
      </w:r>
      <w:r w:rsidR="00414B7A">
        <w:t>landsat-8 estimated</w:t>
      </w:r>
      <w:r w:rsidR="00414B7A">
        <w:t xml:space="preserve"> Leaf area index (LAI) </w:t>
      </w:r>
    </w:p>
    <w:p w:rsidR="00414B7A" w:rsidRDefault="00414B7A" w:rsidP="004B41F9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725FB8" w:rsidRPr="00725FB8" w:rsidTr="00725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725FB8">
              <w:rPr>
                <w:rFonts w:ascii="Calibri" w:eastAsia="Times New Roman" w:hAnsi="Calibri" w:cs="Calibri"/>
                <w:sz w:val="22"/>
                <w:szCs w:val="22"/>
              </w:rPr>
              <w:t>#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3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7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3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0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01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3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4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3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7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2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16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2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9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1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7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44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6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2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38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35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8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4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1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9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86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48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9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33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5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25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6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7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11</w:t>
            </w:r>
          </w:p>
        </w:tc>
      </w:tr>
      <w:tr w:rsidR="00414B7A" w:rsidRPr="00414B7A" w:rsidTr="00725FB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7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6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3</w:t>
            </w:r>
          </w:p>
        </w:tc>
      </w:tr>
      <w:tr w:rsidR="00414B7A" w:rsidRPr="00414B7A" w:rsidTr="00725F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8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78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06</w:t>
            </w:r>
          </w:p>
        </w:tc>
      </w:tr>
      <w:tr w:rsidR="00725FB8" w:rsidRPr="00725FB8" w:rsidTr="00725FB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2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28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11</w:t>
            </w:r>
          </w:p>
        </w:tc>
        <w:tc>
          <w:tcPr>
            <w:tcW w:w="60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.63</w:t>
            </w:r>
          </w:p>
        </w:tc>
        <w:tc>
          <w:tcPr>
            <w:tcW w:w="48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.83</w:t>
            </w:r>
          </w:p>
        </w:tc>
        <w:tc>
          <w:tcPr>
            <w:tcW w:w="559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6.40</w:t>
            </w:r>
          </w:p>
        </w:tc>
        <w:tc>
          <w:tcPr>
            <w:tcW w:w="631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23</w:t>
            </w:r>
          </w:p>
        </w:tc>
        <w:tc>
          <w:tcPr>
            <w:tcW w:w="544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.78</w:t>
            </w:r>
          </w:p>
        </w:tc>
        <w:tc>
          <w:tcPr>
            <w:tcW w:w="616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27</w:t>
            </w:r>
          </w:p>
        </w:tc>
        <w:tc>
          <w:tcPr>
            <w:tcW w:w="533" w:type="pct"/>
            <w:noWrap/>
            <w:hideMark/>
          </w:tcPr>
          <w:p w:rsidR="00414B7A" w:rsidRPr="00414B7A" w:rsidRDefault="00414B7A" w:rsidP="00414B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414B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.59</w:t>
            </w:r>
          </w:p>
        </w:tc>
      </w:tr>
    </w:tbl>
    <w:p w:rsidR="00414B7A" w:rsidRDefault="00414B7A" w:rsidP="004B41F9">
      <w:pPr>
        <w:pStyle w:val="ListParagraph"/>
      </w:pPr>
    </w:p>
    <w:p w:rsidR="006F3205" w:rsidRDefault="006F3205">
      <w:r>
        <w:br w:type="page"/>
      </w:r>
    </w:p>
    <w:p w:rsidR="00FC6C2B" w:rsidRDefault="00FC6C2B" w:rsidP="00FC6C2B">
      <w:pPr>
        <w:pStyle w:val="Heading1"/>
      </w:pPr>
      <w:r>
        <w:t xml:space="preserve">Landsat-8 derieved energy balance components over alfalfa field extract of </w:t>
      </w:r>
      <w:r>
        <w:t xml:space="preserve">METRIC ALGORITHM </w:t>
      </w:r>
    </w:p>
    <w:p w:rsidR="00FC6C2B" w:rsidRDefault="00FC6C2B" w:rsidP="006F3205">
      <w:pPr>
        <w:pStyle w:val="Heading5"/>
        <w:jc w:val="both"/>
      </w:pPr>
    </w:p>
    <w:p w:rsidR="006F3205" w:rsidRPr="004B41F9" w:rsidRDefault="00A84D3E" w:rsidP="005936E1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8. </w:t>
      </w:r>
      <w:r w:rsidR="006F3205">
        <w:t xml:space="preserve">landsat-8 estimated </w:t>
      </w:r>
      <w:r w:rsidR="005936E1">
        <w:t>net radiation [w m</w:t>
      </w:r>
      <w:r w:rsidR="005936E1" w:rsidRPr="005936E1">
        <w:rPr>
          <w:vertAlign w:val="superscript"/>
        </w:rPr>
        <w:t>-2</w:t>
      </w:r>
      <w:r w:rsidR="005936E1">
        <w:t>]</w:t>
      </w:r>
      <w:r w:rsidR="006F3205">
        <w:t xml:space="preserve"> </w:t>
      </w:r>
    </w:p>
    <w:p w:rsidR="006F3205" w:rsidRDefault="006F3205" w:rsidP="006F3205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7"/>
        <w:gridCol w:w="995"/>
        <w:gridCol w:w="1106"/>
        <w:gridCol w:w="931"/>
        <w:gridCol w:w="1042"/>
        <w:gridCol w:w="1153"/>
        <w:gridCol w:w="1019"/>
        <w:gridCol w:w="1131"/>
        <w:gridCol w:w="1003"/>
      </w:tblGrid>
      <w:tr w:rsidR="00E671F4" w:rsidRPr="00E671F4" w:rsidTr="00E67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5936E1" w:rsidP="00FC6C2B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671F4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2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7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7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6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7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8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6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2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7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7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6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8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6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3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7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8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5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0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8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7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1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6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7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6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6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9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7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2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6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6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6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6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0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7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2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6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8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6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1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9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3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8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8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8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3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2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7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3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8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7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9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6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2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8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0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7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9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0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1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4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.0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9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9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0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2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2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9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6.8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2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1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5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4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9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6.9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6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9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0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4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5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3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4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.4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7.8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2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2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1.7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3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.3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8.5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6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1.0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2.8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2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1.0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.8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1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9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1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8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3.2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9.2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1.5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7.8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0.7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3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0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1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5.0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1.1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0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8.7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4.8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1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1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6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7.3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5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5.5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0.2</w:t>
            </w:r>
          </w:p>
        </w:tc>
      </w:tr>
      <w:tr w:rsidR="005936E1" w:rsidRPr="00FC6C2B" w:rsidTr="00E671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5.1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4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6.8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8.1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3.8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5.8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0.5</w:t>
            </w:r>
          </w:p>
        </w:tc>
      </w:tr>
      <w:tr w:rsidR="005936E1" w:rsidRPr="00FC6C2B" w:rsidTr="00E671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0.5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0.9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2.4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9.5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0.3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6.0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8.4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2.9</w:t>
            </w:r>
          </w:p>
        </w:tc>
      </w:tr>
      <w:tr w:rsidR="00E671F4" w:rsidRPr="00E671F4" w:rsidTr="00E671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52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88.66</w:t>
            </w:r>
          </w:p>
        </w:tc>
        <w:tc>
          <w:tcPr>
            <w:tcW w:w="613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91.46</w:t>
            </w:r>
          </w:p>
        </w:tc>
        <w:tc>
          <w:tcPr>
            <w:tcW w:w="51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91.07</w:t>
            </w:r>
          </w:p>
        </w:tc>
        <w:tc>
          <w:tcPr>
            <w:tcW w:w="578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90.64</w:t>
            </w:r>
          </w:p>
        </w:tc>
        <w:tc>
          <w:tcPr>
            <w:tcW w:w="639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02.95</w:t>
            </w:r>
          </w:p>
        </w:tc>
        <w:tc>
          <w:tcPr>
            <w:tcW w:w="565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89.37</w:t>
            </w:r>
          </w:p>
        </w:tc>
        <w:tc>
          <w:tcPr>
            <w:tcW w:w="627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91.76</w:t>
            </w:r>
          </w:p>
        </w:tc>
        <w:tc>
          <w:tcPr>
            <w:tcW w:w="556" w:type="pct"/>
            <w:noWrap/>
            <w:hideMark/>
          </w:tcPr>
          <w:p w:rsidR="00FC6C2B" w:rsidRPr="00FC6C2B" w:rsidRDefault="00FC6C2B" w:rsidP="00FC6C2B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FC6C2B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77.75</w:t>
            </w:r>
          </w:p>
        </w:tc>
      </w:tr>
    </w:tbl>
    <w:p w:rsidR="00FC6C2B" w:rsidRDefault="00FC6C2B" w:rsidP="004B41F9">
      <w:pPr>
        <w:pStyle w:val="ListParagraph"/>
      </w:pPr>
    </w:p>
    <w:p w:rsidR="006F68C8" w:rsidRDefault="006F68C8" w:rsidP="004B41F9">
      <w:pPr>
        <w:pStyle w:val="ListParagraph"/>
      </w:pPr>
    </w:p>
    <w:p w:rsidR="006F68C8" w:rsidRDefault="006F68C8">
      <w:r>
        <w:br w:type="page"/>
      </w:r>
    </w:p>
    <w:p w:rsidR="006F68C8" w:rsidRDefault="006F68C8" w:rsidP="004B41F9">
      <w:pPr>
        <w:pStyle w:val="ListParagraph"/>
      </w:pPr>
    </w:p>
    <w:p w:rsidR="006F68C8" w:rsidRPr="004B41F9" w:rsidRDefault="00A84D3E" w:rsidP="00BA177A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9. </w:t>
      </w:r>
      <w:r w:rsidR="006F68C8">
        <w:t xml:space="preserve">landsat-8 estimated </w:t>
      </w:r>
      <w:r w:rsidR="00BA177A">
        <w:t>soil heat flux - g</w:t>
      </w:r>
      <w:r w:rsidR="006F68C8">
        <w:t xml:space="preserve"> [w m</w:t>
      </w:r>
      <w:r w:rsidR="006F68C8" w:rsidRPr="005936E1">
        <w:rPr>
          <w:vertAlign w:val="superscript"/>
        </w:rPr>
        <w:t>-2</w:t>
      </w:r>
      <w:r w:rsidR="006F68C8">
        <w:t xml:space="preserve">] </w:t>
      </w:r>
    </w:p>
    <w:p w:rsidR="006F68C8" w:rsidRDefault="006F68C8" w:rsidP="006F68C8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677089" w:rsidRPr="00677089" w:rsidTr="006770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677089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9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8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7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1.1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7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8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.5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.3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7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2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9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6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.9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3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9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6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3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7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6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3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8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6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1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4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7.7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7.9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6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4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4.4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7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3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8.2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9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7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.4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7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4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7.9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9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7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.4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.6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.2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.7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9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8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7.5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8.4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3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.1</w:t>
            </w:r>
          </w:p>
        </w:tc>
      </w:tr>
      <w:tr w:rsidR="00BA177A" w:rsidRPr="00BA177A" w:rsidTr="006770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5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7.6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3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1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.2</w:t>
            </w:r>
          </w:p>
        </w:tc>
      </w:tr>
      <w:tr w:rsidR="00BA177A" w:rsidRPr="00BA177A" w:rsidTr="006770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.3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6.2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736905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5.</w:t>
            </w:r>
            <w:r w:rsidR="0073690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2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1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.6</w:t>
            </w:r>
          </w:p>
        </w:tc>
      </w:tr>
      <w:tr w:rsidR="00677089" w:rsidRPr="00677089" w:rsidTr="0067708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8.62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92.54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43.7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80.6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97.94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8.1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9.98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98.31</w:t>
            </w:r>
          </w:p>
        </w:tc>
      </w:tr>
    </w:tbl>
    <w:p w:rsidR="006F68C8" w:rsidRDefault="006F68C8" w:rsidP="006F68C8">
      <w:pPr>
        <w:pStyle w:val="ListParagraph"/>
      </w:pPr>
    </w:p>
    <w:p w:rsidR="00BA177A" w:rsidRDefault="00BA177A">
      <w:r>
        <w:br w:type="page"/>
      </w:r>
    </w:p>
    <w:p w:rsidR="00BA177A" w:rsidRDefault="00BA177A" w:rsidP="00BA177A">
      <w:pPr>
        <w:pStyle w:val="ListParagraph"/>
      </w:pPr>
    </w:p>
    <w:p w:rsidR="00BA177A" w:rsidRPr="004B41F9" w:rsidRDefault="00A84D3E" w:rsidP="00BA177A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10. </w:t>
      </w:r>
      <w:r w:rsidR="00BA177A">
        <w:t>landsat-8 estimated s</w:t>
      </w:r>
      <w:r w:rsidR="00BA177A">
        <w:t>ensible</w:t>
      </w:r>
      <w:r w:rsidR="00BA177A">
        <w:t xml:space="preserve"> heat flux - </w:t>
      </w:r>
      <w:r w:rsidR="00BA177A">
        <w:t>H</w:t>
      </w:r>
      <w:r w:rsidR="00BA177A">
        <w:t xml:space="preserve"> [w m</w:t>
      </w:r>
      <w:r w:rsidR="00BA177A" w:rsidRPr="005936E1">
        <w:rPr>
          <w:vertAlign w:val="superscript"/>
        </w:rPr>
        <w:t>-2</w:t>
      </w:r>
      <w:r w:rsidR="00BA177A">
        <w:t xml:space="preserve">] </w:t>
      </w:r>
    </w:p>
    <w:p w:rsidR="00BA177A" w:rsidRDefault="00BA177A" w:rsidP="00BA177A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8"/>
        <w:gridCol w:w="995"/>
        <w:gridCol w:w="1106"/>
        <w:gridCol w:w="931"/>
        <w:gridCol w:w="1042"/>
        <w:gridCol w:w="1153"/>
        <w:gridCol w:w="1019"/>
        <w:gridCol w:w="1130"/>
        <w:gridCol w:w="1003"/>
      </w:tblGrid>
      <w:tr w:rsidR="00347A48" w:rsidRPr="00347A48" w:rsidTr="00347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347A48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8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4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3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6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8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4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3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3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8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7.9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4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3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4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6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1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5.9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4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3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3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1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4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6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1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3.9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6.1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1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4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3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1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4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8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1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2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5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8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3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8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1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5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6.2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4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3.8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2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6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2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5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5.0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4.2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3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8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5.0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4.4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4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4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6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.8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7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4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1.8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4.9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9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8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.8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9.9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4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1.9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4.4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9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8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.9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9.9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5.4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6.4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1.0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4.6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4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.3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2.6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5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1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3.7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6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3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.0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3.3</w:t>
            </w:r>
          </w:p>
        </w:tc>
      </w:tr>
      <w:tr w:rsidR="00BA177A" w:rsidRPr="00BA177A" w:rsidTr="00347A4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5.5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8.2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3.9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6.1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2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6.1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.1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3.4</w:t>
            </w:r>
          </w:p>
        </w:tc>
      </w:tr>
      <w:tr w:rsidR="00BA177A" w:rsidRPr="00BA177A" w:rsidTr="0034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5.0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5.8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1.3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0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2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.9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.1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4.4</w:t>
            </w:r>
          </w:p>
        </w:tc>
      </w:tr>
      <w:tr w:rsidR="00347A48" w:rsidRPr="00347A48" w:rsidTr="00347A4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3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-57.19</w:t>
            </w:r>
          </w:p>
        </w:tc>
        <w:tc>
          <w:tcPr>
            <w:tcW w:w="605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84.15</w:t>
            </w:r>
          </w:p>
        </w:tc>
        <w:tc>
          <w:tcPr>
            <w:tcW w:w="490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86.10</w:t>
            </w:r>
          </w:p>
        </w:tc>
        <w:tc>
          <w:tcPr>
            <w:tcW w:w="563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60.45</w:t>
            </w:r>
          </w:p>
        </w:tc>
        <w:tc>
          <w:tcPr>
            <w:tcW w:w="636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.77</w:t>
            </w:r>
          </w:p>
        </w:tc>
        <w:tc>
          <w:tcPr>
            <w:tcW w:w="54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95.75</w:t>
            </w:r>
          </w:p>
        </w:tc>
        <w:tc>
          <w:tcPr>
            <w:tcW w:w="621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9.98</w:t>
            </w:r>
          </w:p>
        </w:tc>
        <w:tc>
          <w:tcPr>
            <w:tcW w:w="538" w:type="pct"/>
            <w:noWrap/>
            <w:hideMark/>
          </w:tcPr>
          <w:p w:rsidR="00BA177A" w:rsidRPr="00BA177A" w:rsidRDefault="00BA177A" w:rsidP="00BA177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BA177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95.62</w:t>
            </w:r>
          </w:p>
        </w:tc>
      </w:tr>
    </w:tbl>
    <w:p w:rsidR="006F68C8" w:rsidRDefault="006F68C8" w:rsidP="004B41F9">
      <w:pPr>
        <w:pStyle w:val="ListParagraph"/>
      </w:pPr>
    </w:p>
    <w:p w:rsidR="00BA177A" w:rsidRDefault="00BA177A" w:rsidP="004B41F9">
      <w:pPr>
        <w:pStyle w:val="ListParagraph"/>
      </w:pPr>
    </w:p>
    <w:p w:rsidR="00EF723A" w:rsidRDefault="00EF723A">
      <w:r>
        <w:br w:type="page"/>
      </w:r>
    </w:p>
    <w:p w:rsidR="00EF723A" w:rsidRDefault="00EF723A" w:rsidP="00EF723A">
      <w:pPr>
        <w:pStyle w:val="ListParagraph"/>
      </w:pPr>
    </w:p>
    <w:p w:rsidR="00EF723A" w:rsidRPr="004B41F9" w:rsidRDefault="00A84D3E" w:rsidP="009D0BD4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11. </w:t>
      </w:r>
      <w:r w:rsidR="00EF723A">
        <w:t xml:space="preserve">landsat-8 estimated </w:t>
      </w:r>
      <w:r w:rsidR="009D0BD4">
        <w:t xml:space="preserve">latent </w:t>
      </w:r>
      <w:r w:rsidR="00EF723A">
        <w:t xml:space="preserve">heat flux - </w:t>
      </w:r>
      <w:r w:rsidR="009D0BD4">
        <w:t>LE</w:t>
      </w:r>
      <w:r w:rsidR="00EF723A">
        <w:t xml:space="preserve"> [w m</w:t>
      </w:r>
      <w:r w:rsidR="00EF723A" w:rsidRPr="005936E1">
        <w:rPr>
          <w:vertAlign w:val="superscript"/>
        </w:rPr>
        <w:t>-2</w:t>
      </w:r>
      <w:r w:rsidR="00EF723A">
        <w:t xml:space="preserve">] </w:t>
      </w:r>
    </w:p>
    <w:p w:rsidR="00EF723A" w:rsidRDefault="00EF723A" w:rsidP="00EF723A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7"/>
        <w:gridCol w:w="995"/>
        <w:gridCol w:w="1106"/>
        <w:gridCol w:w="931"/>
        <w:gridCol w:w="1042"/>
        <w:gridCol w:w="1153"/>
        <w:gridCol w:w="1019"/>
        <w:gridCol w:w="1131"/>
        <w:gridCol w:w="1003"/>
      </w:tblGrid>
      <w:tr w:rsidR="008B603F" w:rsidRPr="008B603F" w:rsidTr="00921B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9D0BD4" w:rsidP="00EF723A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8B603F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9.9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.9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5.0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5.9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.4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.9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0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4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9.4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.9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1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9.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.4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7.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0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9.2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3.9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4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.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4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3.9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4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5.5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5.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5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.0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4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9.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6.2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4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1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0.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5.7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4.0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2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0.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1.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8.1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2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1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6.1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4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2.0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4.7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2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2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5.1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5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6.1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7.9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3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3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5.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8.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5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2.1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2.0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5.2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4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1.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2.5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7.9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6.9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2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7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2.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6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5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2.2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2.6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.1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7.0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7.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6.8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2.8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.6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6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8.9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3.3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.8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5.7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5.1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7.8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0.5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.4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7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736905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8.</w:t>
            </w:r>
            <w:r w:rsidR="0073690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4.6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7.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7.2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9.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3.0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.8</w:t>
            </w:r>
          </w:p>
        </w:tc>
      </w:tr>
      <w:tr w:rsidR="009D0BD4" w:rsidRPr="00EF723A" w:rsidTr="00921B0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8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8.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4.7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0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7.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7.9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9.4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9.0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9.9</w:t>
            </w:r>
          </w:p>
        </w:tc>
      </w:tr>
      <w:tr w:rsidR="009D0BD4" w:rsidRPr="00EF723A" w:rsidTr="00921B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19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8.0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1.8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4.9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65.7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57.0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2.9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8.6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1.0</w:t>
            </w:r>
          </w:p>
        </w:tc>
      </w:tr>
      <w:tr w:rsidR="003915AD" w:rsidRPr="003915AD" w:rsidTr="00921B0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74.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14.8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61.2</w:t>
            </w:r>
            <w:r w:rsidR="00736905" w:rsidRP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49.5</w:t>
            </w:r>
            <w:r w:rsidR="00736905" w:rsidRP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00.2</w:t>
            </w:r>
            <w:r w:rsid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736905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345.</w:t>
            </w:r>
            <w:r w:rsidR="00736905" w:rsidRP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46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551.7</w:t>
            </w:r>
            <w:r w:rsidR="00736905" w:rsidRP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183.8</w:t>
            </w:r>
            <w:r w:rsidR="00736905" w:rsidRPr="00736905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2</w:t>
            </w:r>
          </w:p>
        </w:tc>
      </w:tr>
    </w:tbl>
    <w:p w:rsidR="00EF723A" w:rsidRDefault="00EF723A" w:rsidP="004B41F9">
      <w:pPr>
        <w:pStyle w:val="ListParagraph"/>
      </w:pPr>
    </w:p>
    <w:p w:rsidR="00EF723A" w:rsidRDefault="00EF723A" w:rsidP="004B41F9">
      <w:pPr>
        <w:pStyle w:val="ListParagraph"/>
      </w:pPr>
    </w:p>
    <w:p w:rsidR="00EF723A" w:rsidRDefault="00EF723A" w:rsidP="004B41F9">
      <w:pPr>
        <w:pStyle w:val="ListParagraph"/>
      </w:pPr>
    </w:p>
    <w:p w:rsidR="00EF723A" w:rsidRDefault="00EF723A">
      <w:r>
        <w:br w:type="page"/>
      </w:r>
    </w:p>
    <w:p w:rsidR="00EF723A" w:rsidRDefault="00EF723A" w:rsidP="00EF723A">
      <w:pPr>
        <w:pStyle w:val="ListParagraph"/>
      </w:pPr>
      <w:bookmarkStart w:id="0" w:name="_GoBack"/>
      <w:bookmarkEnd w:id="0"/>
    </w:p>
    <w:p w:rsidR="00EF723A" w:rsidRPr="004B41F9" w:rsidRDefault="00A84D3E" w:rsidP="00EF723A">
      <w:pPr>
        <w:pStyle w:val="Heading5"/>
        <w:jc w:val="both"/>
      </w:pPr>
      <w:r w:rsidRPr="004B41F9">
        <w:rPr>
          <w:b/>
          <w:bCs/>
        </w:rPr>
        <w:t xml:space="preserve">Supplementary Table </w:t>
      </w:r>
      <w:r>
        <w:rPr>
          <w:b/>
          <w:bCs/>
        </w:rPr>
        <w:t xml:space="preserve">12. </w:t>
      </w:r>
      <w:r w:rsidR="00EF723A">
        <w:t xml:space="preserve">landsat-8 estimated </w:t>
      </w:r>
      <w:r w:rsidR="00EF723A">
        <w:t xml:space="preserve">evapotranspiration </w:t>
      </w:r>
      <w:r w:rsidR="00EF723A">
        <w:t>[</w:t>
      </w:r>
      <w:r w:rsidR="00EF723A">
        <w:t>mm h</w:t>
      </w:r>
      <w:r w:rsidR="00EF723A" w:rsidRPr="005936E1">
        <w:rPr>
          <w:vertAlign w:val="superscript"/>
        </w:rPr>
        <w:t>-</w:t>
      </w:r>
      <w:r w:rsidR="00EF723A">
        <w:rPr>
          <w:vertAlign w:val="superscript"/>
        </w:rPr>
        <w:t>1</w:t>
      </w:r>
      <w:r w:rsidR="00EF723A">
        <w:t xml:space="preserve">] </w:t>
      </w:r>
    </w:p>
    <w:p w:rsidR="00EF723A" w:rsidRDefault="00EF723A" w:rsidP="00EF723A">
      <w:pPr>
        <w:pStyle w:val="ListParagraph"/>
      </w:pPr>
    </w:p>
    <w:tbl>
      <w:tblPr>
        <w:tblStyle w:val="GridTable4-Accent6"/>
        <w:tblW w:w="5000" w:type="pct"/>
        <w:tblLook w:val="04E0" w:firstRow="1" w:lastRow="1" w:firstColumn="1" w:lastColumn="0" w:noHBand="0" w:noVBand="1"/>
      </w:tblPr>
      <w:tblGrid>
        <w:gridCol w:w="637"/>
        <w:gridCol w:w="995"/>
        <w:gridCol w:w="1106"/>
        <w:gridCol w:w="931"/>
        <w:gridCol w:w="1042"/>
        <w:gridCol w:w="1153"/>
        <w:gridCol w:w="1019"/>
        <w:gridCol w:w="1131"/>
        <w:gridCol w:w="1003"/>
      </w:tblGrid>
      <w:tr w:rsidR="001C03C1" w:rsidRPr="001C03C1" w:rsidTr="001C0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03C1">
              <w:rPr>
                <w:rFonts w:ascii="Calibri" w:eastAsia="Times New Roman" w:hAnsi="Calibri" w:cs="Calibri"/>
                <w:b w:val="0"/>
                <w:bCs w:val="0"/>
                <w:sz w:val="22"/>
                <w:szCs w:val="22"/>
              </w:rPr>
              <w:t>#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3-Jun-1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19-Jun-13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5-Jul-13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1-Jul-1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2-Aug-13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7-Sep-1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23-Sep-1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sz w:val="22"/>
                <w:szCs w:val="22"/>
              </w:rPr>
              <w:t>9-Oct-13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2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3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4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5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7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8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9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1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2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4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5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1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</w:tr>
      <w:tr w:rsidR="00EF723A" w:rsidRPr="00EF723A" w:rsidTr="001C03C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8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</w:t>
            </w:r>
          </w:p>
        </w:tc>
      </w:tr>
      <w:tr w:rsidR="00EF723A" w:rsidRPr="00EF723A" w:rsidTr="001C03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</w:t>
            </w:r>
          </w:p>
        </w:tc>
      </w:tr>
      <w:tr w:rsidR="00DB2260" w:rsidRPr="00DB2260" w:rsidTr="001C03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</w:p>
        </w:tc>
        <w:tc>
          <w:tcPr>
            <w:tcW w:w="552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86</w:t>
            </w:r>
          </w:p>
        </w:tc>
        <w:tc>
          <w:tcPr>
            <w:tcW w:w="613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32</w:t>
            </w:r>
          </w:p>
        </w:tc>
        <w:tc>
          <w:tcPr>
            <w:tcW w:w="51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09</w:t>
            </w:r>
          </w:p>
        </w:tc>
        <w:tc>
          <w:tcPr>
            <w:tcW w:w="578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42</w:t>
            </w:r>
          </w:p>
        </w:tc>
        <w:tc>
          <w:tcPr>
            <w:tcW w:w="639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76</w:t>
            </w:r>
          </w:p>
        </w:tc>
        <w:tc>
          <w:tcPr>
            <w:tcW w:w="565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52</w:t>
            </w:r>
          </w:p>
        </w:tc>
        <w:tc>
          <w:tcPr>
            <w:tcW w:w="627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83</w:t>
            </w:r>
          </w:p>
        </w:tc>
        <w:tc>
          <w:tcPr>
            <w:tcW w:w="556" w:type="pct"/>
            <w:noWrap/>
            <w:hideMark/>
          </w:tcPr>
          <w:p w:rsidR="00EF723A" w:rsidRPr="00EF723A" w:rsidRDefault="00EF723A" w:rsidP="00EF723A">
            <w:pPr>
              <w:spacing w:before="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</w:pPr>
            <w:r w:rsidRPr="00EF723A">
              <w:rPr>
                <w:rFonts w:ascii="Calibri" w:eastAsia="Times New Roman" w:hAnsi="Calibri" w:cs="Calibri"/>
                <w:color w:val="0000FF"/>
                <w:sz w:val="22"/>
                <w:szCs w:val="22"/>
              </w:rPr>
              <w:t>0.27</w:t>
            </w:r>
          </w:p>
        </w:tc>
      </w:tr>
    </w:tbl>
    <w:p w:rsidR="00EF723A" w:rsidRDefault="00EF723A" w:rsidP="004B41F9">
      <w:pPr>
        <w:pStyle w:val="ListParagraph"/>
      </w:pPr>
    </w:p>
    <w:p w:rsidR="00F23CDB" w:rsidRDefault="00F23CDB">
      <w:r>
        <w:br w:type="page"/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>For additional information, please contact:</w:t>
      </w:r>
    </w:p>
    <w:p w:rsidR="00C812D2" w:rsidRPr="00C812D2" w:rsidRDefault="00C812D2" w:rsidP="00C812D2">
      <w:pPr>
        <w:pStyle w:val="ListParagraph"/>
        <w:rPr>
          <w:rStyle w:val="SubtleEmphasis"/>
        </w:rPr>
      </w:pP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 xml:space="preserve">Dr. Rangaswamy Madugundu Ph.D. </w:t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>Assistant Professor,</w:t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 xml:space="preserve">Precision Agriculture Research Chair </w:t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>College of Food and Agriculture Sciences,</w:t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>King Saud University,</w:t>
      </w:r>
    </w:p>
    <w:p w:rsidR="00C812D2" w:rsidRPr="00C812D2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>Riyadh - 11451</w:t>
      </w:r>
    </w:p>
    <w:p w:rsidR="00F23CDB" w:rsidRDefault="00C812D2" w:rsidP="00C812D2">
      <w:pPr>
        <w:pStyle w:val="ListParagraph"/>
        <w:rPr>
          <w:rStyle w:val="SubtleEmphasis"/>
        </w:rPr>
      </w:pPr>
      <w:r w:rsidRPr="00C812D2">
        <w:rPr>
          <w:rStyle w:val="SubtleEmphasis"/>
        </w:rPr>
        <w:t xml:space="preserve">Email: </w:t>
      </w:r>
      <w:hyperlink r:id="rId9" w:history="1">
        <w:r w:rsidRPr="005731D2">
          <w:rPr>
            <w:rStyle w:val="Hyperlink"/>
          </w:rPr>
          <w:t>rmadugundu@ksu.edu.sa</w:t>
        </w:r>
      </w:hyperlink>
    </w:p>
    <w:p w:rsidR="00C812D2" w:rsidRPr="00C812D2" w:rsidRDefault="00C812D2" w:rsidP="00C812D2">
      <w:pPr>
        <w:pStyle w:val="ListParagraph"/>
        <w:rPr>
          <w:rStyle w:val="SubtleEmphasis"/>
        </w:rPr>
      </w:pPr>
    </w:p>
    <w:sectPr w:rsidR="00C812D2" w:rsidRPr="00C812D2" w:rsidSect="00ED3082">
      <w:headerReference w:type="default" r:id="rId10"/>
      <w:footerReference w:type="default" r:id="rId11"/>
      <w:pgSz w:w="11907" w:h="16840" w:code="9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07EE" w:rsidRDefault="005607EE" w:rsidP="00444F28">
      <w:pPr>
        <w:spacing w:before="0" w:after="0" w:line="240" w:lineRule="auto"/>
      </w:pPr>
      <w:r>
        <w:separator/>
      </w:r>
    </w:p>
  </w:endnote>
  <w:endnote w:type="continuationSeparator" w:id="0">
    <w:p w:rsidR="005607EE" w:rsidRDefault="005607EE" w:rsidP="00444F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F28" w:rsidRDefault="00444F2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line">
                <wp:align>top</wp:align>
              </wp:positionV>
              <wp:extent cx="7366635" cy="347345"/>
              <wp:effectExtent l="9525" t="9525" r="5715" b="5080"/>
              <wp:wrapTopAndBottom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366635" cy="347345"/>
                        <a:chOff x="321" y="14850"/>
                        <a:chExt cx="11601" cy="547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pacing w:val="60"/>
                              </w:rPr>
                              <w:alias w:val="Address"/>
                              <w:id w:val="79885540"/>
                              <w:dataBinding w:prefixMappings="xmlns:ns0='http://schemas.microsoft.com/office/2006/coverPageProps'" w:xpath="/ns0:CoverPageProperties[1]/ns0:CompanyAddress[1]" w:storeItemID="{55AF091B-3C7A-41E3-B477-F2FDAA23CFDA}"/>
                              <w:text w:multiLine="1"/>
                            </w:sdtPr>
                            <w:sdtContent>
                              <w:p w:rsidR="00444F28" w:rsidRDefault="00444F28" w:rsidP="00444F28">
                                <w:pPr>
                                  <w:pStyle w:val="Footer"/>
                                  <w:jc w:val="right"/>
                                  <w:rPr>
                                    <w:color w:val="FFFFFF" w:themeColor="background1"/>
                                    <w:spacing w:val="60"/>
                                  </w:rPr>
                                </w:pPr>
                                <w:r w:rsidRPr="00444F28"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pacing w:val="60"/>
                                  </w:rPr>
                                  <w:t>Precision Agriculture Research Chair, King Saud University</w:t>
                                </w:r>
                              </w:p>
                            </w:sdtContent>
                          </w:sdt>
                          <w:p w:rsidR="00444F28" w:rsidRDefault="00444F28">
                            <w:pPr>
                              <w:pStyle w:val="Head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44F28" w:rsidRDefault="00444F28">
                            <w:pPr>
                              <w:pStyle w:val="Foo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5607EE" w:rsidRPr="005607EE">
                              <w:rPr>
                                <w:noProof/>
                                <w:color w:val="FFFFFF" w:themeColor="background1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0;width:580.05pt;height:27.35pt;z-index:251659264;mso-position-horizontal:center;mso-position-horizontal-relative:page;mso-position-vertical:top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">
              <v:rect id="Rectangle 2" o:spid="_x0000_s1027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" fillcolor="#943634" stroked="f" strokecolor="#943634">
                <v:textbox>
                  <w:txbxContent>
                    <w:sdt>
                      <w:sdtPr>
                        <w:rPr>
                          <w:b/>
                          <w:bCs/>
                          <w:i/>
                          <w:iCs/>
                          <w:color w:val="FFFFFF" w:themeColor="background1"/>
                          <w:spacing w:val="60"/>
                        </w:rPr>
                        <w:alias w:val="Address"/>
                        <w:id w:val="79885540"/>
                        <w:dataBinding w:prefixMappings="xmlns:ns0='http://schemas.microsoft.com/office/2006/coverPageProps'" w:xpath="/ns0:CoverPageProperties[1]/ns0:CompanyAddress[1]" w:storeItemID="{55AF091B-3C7A-41E3-B477-F2FDAA23CFDA}"/>
                        <w:text w:multiLine="1"/>
                      </w:sdtPr>
                      <w:sdtContent>
                        <w:p w:rsidR="00444F28" w:rsidRDefault="00444F28" w:rsidP="00444F28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pacing w:val="60"/>
                            </w:rPr>
                          </w:pPr>
                          <w:r w:rsidRPr="00444F28"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pacing w:val="60"/>
                            </w:rPr>
                            <w:t>Precision Agriculture Research Chair, King Saud University</w:t>
                          </w:r>
                        </w:p>
                      </w:sdtContent>
                    </w:sdt>
                    <w:p w:rsidR="00444F28" w:rsidRDefault="00444F28">
                      <w:pPr>
                        <w:pStyle w:val="Heade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  <v:rect id="Rectangle 3" o:spid="_x0000_s1028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" fillcolor="#943634" stroked="f">
                <v:textbox>
                  <w:txbxContent>
                    <w:p w:rsidR="00444F28" w:rsidRDefault="00444F28">
                      <w:pPr>
                        <w:pStyle w:val="Foo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5607EE" w:rsidRPr="005607EE">
                        <w:rPr>
                          <w:noProof/>
                          <w:color w:val="FFFFFF" w:themeColor="background1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</w:rPr>
                        <w:fldChar w:fldCharType="end"/>
                      </w:r>
                    </w:p>
                  </w:txbxContent>
                </v:textbox>
              </v:rect>
              <v:rect id="Rectangle 4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07EE" w:rsidRDefault="005607EE" w:rsidP="00444F28">
      <w:pPr>
        <w:spacing w:before="0" w:after="0" w:line="240" w:lineRule="auto"/>
      </w:pPr>
      <w:r>
        <w:separator/>
      </w:r>
    </w:p>
  </w:footnote>
  <w:footnote w:type="continuationSeparator" w:id="0">
    <w:p w:rsidR="005607EE" w:rsidRDefault="005607EE" w:rsidP="00444F2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319"/>
      <w:gridCol w:w="2708"/>
    </w:tblGrid>
    <w:tr w:rsidR="00444F28">
      <w:tc>
        <w:tcPr>
          <w:tcW w:w="3500" w:type="pct"/>
          <w:tcBorders>
            <w:bottom w:val="single" w:sz="4" w:space="0" w:color="auto"/>
          </w:tcBorders>
          <w:vAlign w:val="bottom"/>
        </w:tcPr>
        <w:p w:rsidR="00444F28" w:rsidRDefault="00444F28" w:rsidP="00444F28">
          <w:pPr>
            <w:pStyle w:val="Header"/>
            <w:jc w:val="right"/>
            <w:rPr>
              <w:bCs/>
              <w:noProof/>
              <w:color w:val="77613C" w:themeColor="accent3" w:themeShade="BF"/>
              <w:sz w:val="24"/>
              <w:szCs w:val="24"/>
            </w:rPr>
          </w:pPr>
          <w:r>
            <w:rPr>
              <w:b/>
              <w:bCs/>
              <w:color w:val="7761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placeholder>
                <w:docPart w:val="BFAD2349E0214B25B22503E82E1A0FD3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>
                <w:rPr>
                  <w:b/>
                  <w:bCs/>
                  <w:caps/>
                  <w:sz w:val="24"/>
                  <w:szCs w:val="24"/>
                </w:rPr>
                <w:t>SuppliMENTARY DATA</w:t>
              </w:r>
            </w:sdtContent>
          </w:sdt>
          <w:r>
            <w:rPr>
              <w:b/>
              <w:bCs/>
              <w:color w:val="77613C" w:themeColor="accent3" w:themeShade="BF"/>
              <w:sz w:val="24"/>
              <w:szCs w:val="24"/>
            </w:rPr>
            <w:t>]</w:t>
          </w:r>
        </w:p>
      </w:tc>
      <w:tc>
        <w:tcPr>
          <w:tcW w:w="1500" w:type="pct"/>
          <w:tcBorders>
            <w:bottom w:val="single" w:sz="4" w:space="0" w:color="A65E12" w:themeColor="accent2" w:themeShade="BF"/>
          </w:tcBorders>
          <w:shd w:val="clear" w:color="auto" w:fill="A65E12" w:themeFill="accent2" w:themeFillShade="BF"/>
          <w:vAlign w:val="bottom"/>
        </w:tcPr>
        <w:p w:rsidR="00444F28" w:rsidRPr="00444F28" w:rsidRDefault="00444F28" w:rsidP="00444F28">
          <w:pPr>
            <w:pStyle w:val="Header"/>
            <w:jc w:val="right"/>
            <w:rPr>
              <w:b/>
              <w:bCs/>
              <w:color w:val="FFFFFF" w:themeColor="background1"/>
            </w:rPr>
          </w:pPr>
          <w:r w:rsidRPr="00444F28">
            <w:rPr>
              <w:b/>
              <w:bCs/>
              <w:color w:val="FFFFFF" w:themeColor="background1"/>
            </w:rPr>
            <w:t>HESS-206-2017</w:t>
          </w:r>
        </w:p>
      </w:tc>
    </w:tr>
  </w:tbl>
  <w:p w:rsidR="00444F28" w:rsidRDefault="00444F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A23CD"/>
    <w:multiLevelType w:val="hybridMultilevel"/>
    <w:tmpl w:val="4B021616"/>
    <w:lvl w:ilvl="0" w:tplc="17162C1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MTSzsLSwNDI1MDVV0lEKTi0uzszPAykwrAUAg1DUSSwAAAA="/>
  </w:docVars>
  <w:rsids>
    <w:rsidRoot w:val="00C75808"/>
    <w:rsid w:val="000A6A5A"/>
    <w:rsid w:val="00154689"/>
    <w:rsid w:val="001C03C1"/>
    <w:rsid w:val="002153BC"/>
    <w:rsid w:val="00272314"/>
    <w:rsid w:val="0027734D"/>
    <w:rsid w:val="00347A48"/>
    <w:rsid w:val="0035701D"/>
    <w:rsid w:val="003915AD"/>
    <w:rsid w:val="003968D8"/>
    <w:rsid w:val="00414B7A"/>
    <w:rsid w:val="00443E6D"/>
    <w:rsid w:val="00444F28"/>
    <w:rsid w:val="004B41F9"/>
    <w:rsid w:val="00556028"/>
    <w:rsid w:val="005607EE"/>
    <w:rsid w:val="005936E1"/>
    <w:rsid w:val="00605E18"/>
    <w:rsid w:val="00654897"/>
    <w:rsid w:val="00656434"/>
    <w:rsid w:val="0067108B"/>
    <w:rsid w:val="00677089"/>
    <w:rsid w:val="006F3205"/>
    <w:rsid w:val="006F68C8"/>
    <w:rsid w:val="00725FB8"/>
    <w:rsid w:val="00736905"/>
    <w:rsid w:val="00766E32"/>
    <w:rsid w:val="008B603F"/>
    <w:rsid w:val="008D0CA4"/>
    <w:rsid w:val="00921B0A"/>
    <w:rsid w:val="0094618E"/>
    <w:rsid w:val="009D0BD4"/>
    <w:rsid w:val="009F79DA"/>
    <w:rsid w:val="00A84D3E"/>
    <w:rsid w:val="00BA177A"/>
    <w:rsid w:val="00BE1E40"/>
    <w:rsid w:val="00C2443D"/>
    <w:rsid w:val="00C75808"/>
    <w:rsid w:val="00C812D2"/>
    <w:rsid w:val="00CA1684"/>
    <w:rsid w:val="00CB03A8"/>
    <w:rsid w:val="00D9366A"/>
    <w:rsid w:val="00DB2260"/>
    <w:rsid w:val="00E671F4"/>
    <w:rsid w:val="00ED3082"/>
    <w:rsid w:val="00EF723A"/>
    <w:rsid w:val="00F23CDB"/>
    <w:rsid w:val="00F72FE5"/>
    <w:rsid w:val="00F9012F"/>
    <w:rsid w:val="00FA0187"/>
    <w:rsid w:val="00FC6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E42CA"/>
  <w15:chartTrackingRefBased/>
  <w15:docId w15:val="{9CAA07D4-2A3E-4B54-B010-A52A396F4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F28"/>
  </w:style>
  <w:style w:type="paragraph" w:styleId="Heading1">
    <w:name w:val="heading 1"/>
    <w:basedOn w:val="Normal"/>
    <w:next w:val="Normal"/>
    <w:link w:val="Heading1Char"/>
    <w:uiPriority w:val="9"/>
    <w:qFormat/>
    <w:rsid w:val="00444F28"/>
    <w:pPr>
      <w:pBdr>
        <w:top w:val="single" w:sz="24" w:space="0" w:color="A53010" w:themeColor="accent1"/>
        <w:left w:val="single" w:sz="24" w:space="0" w:color="A53010" w:themeColor="accent1"/>
        <w:bottom w:val="single" w:sz="24" w:space="0" w:color="A53010" w:themeColor="accent1"/>
        <w:right w:val="single" w:sz="24" w:space="0" w:color="A53010" w:themeColor="accent1"/>
      </w:pBdr>
      <w:shd w:val="clear" w:color="auto" w:fill="A5301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F28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4F28"/>
    <w:pPr>
      <w:pBdr>
        <w:top w:val="single" w:sz="6" w:space="2" w:color="A53010" w:themeColor="accent1"/>
      </w:pBdr>
      <w:spacing w:before="300" w:after="0"/>
      <w:outlineLvl w:val="2"/>
    </w:pPr>
    <w:rPr>
      <w:caps/>
      <w:color w:val="52170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F28"/>
    <w:pPr>
      <w:pBdr>
        <w:top w:val="dotted" w:sz="6" w:space="2" w:color="A53010" w:themeColor="accent1"/>
      </w:pBdr>
      <w:spacing w:before="200" w:after="0"/>
      <w:outlineLvl w:val="3"/>
    </w:pPr>
    <w:rPr>
      <w:caps/>
      <w:color w:val="7B230C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4F28"/>
    <w:pPr>
      <w:pBdr>
        <w:bottom w:val="single" w:sz="6" w:space="1" w:color="A53010" w:themeColor="accent1"/>
      </w:pBdr>
      <w:spacing w:before="200" w:after="0"/>
      <w:outlineLvl w:val="4"/>
    </w:pPr>
    <w:rPr>
      <w:caps/>
      <w:color w:val="7B230C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4F28"/>
    <w:pPr>
      <w:pBdr>
        <w:bottom w:val="dotted" w:sz="6" w:space="1" w:color="A53010" w:themeColor="accent1"/>
      </w:pBdr>
      <w:spacing w:before="200" w:after="0"/>
      <w:outlineLvl w:val="5"/>
    </w:pPr>
    <w:rPr>
      <w:caps/>
      <w:color w:val="7B230C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4F28"/>
    <w:pPr>
      <w:spacing w:before="200" w:after="0"/>
      <w:outlineLvl w:val="6"/>
    </w:pPr>
    <w:rPr>
      <w:caps/>
      <w:color w:val="7B230C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4F2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4F2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F28"/>
    <w:rPr>
      <w:caps/>
      <w:color w:val="FFFFFF" w:themeColor="background1"/>
      <w:spacing w:val="15"/>
      <w:sz w:val="22"/>
      <w:szCs w:val="22"/>
      <w:shd w:val="clear" w:color="auto" w:fill="A5301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44F28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44F28"/>
    <w:rPr>
      <w:caps/>
      <w:color w:val="52170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44F28"/>
    <w:rPr>
      <w:caps/>
      <w:color w:val="7B230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44F28"/>
    <w:rPr>
      <w:caps/>
      <w:color w:val="7B230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4F28"/>
    <w:rPr>
      <w:caps/>
      <w:color w:val="7B230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4F28"/>
    <w:rPr>
      <w:caps/>
      <w:color w:val="7B230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4F2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4F2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4F28"/>
    <w:rPr>
      <w:b/>
      <w:bCs/>
      <w:color w:val="7B230C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44F28"/>
    <w:pPr>
      <w:spacing w:before="0" w:after="0"/>
    </w:pPr>
    <w:rPr>
      <w:rFonts w:asciiTheme="majorHAnsi" w:eastAsiaTheme="majorEastAsia" w:hAnsiTheme="majorHAnsi" w:cstheme="majorBidi"/>
      <w:caps/>
      <w:color w:val="A5301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4F28"/>
    <w:rPr>
      <w:rFonts w:asciiTheme="majorHAnsi" w:eastAsiaTheme="majorEastAsia" w:hAnsiTheme="majorHAnsi" w:cstheme="majorBidi"/>
      <w:caps/>
      <w:color w:val="A5301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4F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44F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44F28"/>
    <w:rPr>
      <w:b/>
      <w:bCs/>
    </w:rPr>
  </w:style>
  <w:style w:type="character" w:styleId="Emphasis">
    <w:name w:val="Emphasis"/>
    <w:uiPriority w:val="20"/>
    <w:qFormat/>
    <w:rsid w:val="00444F28"/>
    <w:rPr>
      <w:caps/>
      <w:color w:val="521708" w:themeColor="accent1" w:themeShade="7F"/>
      <w:spacing w:val="5"/>
    </w:rPr>
  </w:style>
  <w:style w:type="paragraph" w:styleId="NoSpacing">
    <w:name w:val="No Spacing"/>
    <w:uiPriority w:val="1"/>
    <w:qFormat/>
    <w:rsid w:val="00444F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4F2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44F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4F28"/>
    <w:pPr>
      <w:spacing w:before="240" w:after="240" w:line="240" w:lineRule="auto"/>
      <w:ind w:left="1080" w:right="1080"/>
      <w:jc w:val="center"/>
    </w:pPr>
    <w:rPr>
      <w:color w:val="A5301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4F28"/>
    <w:rPr>
      <w:color w:val="A53010" w:themeColor="accent1"/>
      <w:sz w:val="24"/>
      <w:szCs w:val="24"/>
    </w:rPr>
  </w:style>
  <w:style w:type="character" w:styleId="SubtleEmphasis">
    <w:name w:val="Subtle Emphasis"/>
    <w:uiPriority w:val="19"/>
    <w:qFormat/>
    <w:rsid w:val="00444F28"/>
    <w:rPr>
      <w:i/>
      <w:iCs/>
      <w:color w:val="521708" w:themeColor="accent1" w:themeShade="7F"/>
    </w:rPr>
  </w:style>
  <w:style w:type="character" w:styleId="IntenseEmphasis">
    <w:name w:val="Intense Emphasis"/>
    <w:uiPriority w:val="21"/>
    <w:qFormat/>
    <w:rsid w:val="00444F28"/>
    <w:rPr>
      <w:b/>
      <w:bCs/>
      <w:caps/>
      <w:color w:val="521708" w:themeColor="accent1" w:themeShade="7F"/>
      <w:spacing w:val="10"/>
    </w:rPr>
  </w:style>
  <w:style w:type="character" w:styleId="SubtleReference">
    <w:name w:val="Subtle Reference"/>
    <w:uiPriority w:val="31"/>
    <w:qFormat/>
    <w:rsid w:val="00444F28"/>
    <w:rPr>
      <w:b/>
      <w:bCs/>
      <w:color w:val="A53010" w:themeColor="accent1"/>
    </w:rPr>
  </w:style>
  <w:style w:type="character" w:styleId="IntenseReference">
    <w:name w:val="Intense Reference"/>
    <w:uiPriority w:val="32"/>
    <w:qFormat/>
    <w:rsid w:val="00444F28"/>
    <w:rPr>
      <w:b/>
      <w:bCs/>
      <w:i/>
      <w:iCs/>
      <w:caps/>
      <w:color w:val="A53010" w:themeColor="accent1"/>
    </w:rPr>
  </w:style>
  <w:style w:type="character" w:styleId="BookTitle">
    <w:name w:val="Book Title"/>
    <w:uiPriority w:val="33"/>
    <w:qFormat/>
    <w:rsid w:val="00444F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4F2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44F2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F28"/>
  </w:style>
  <w:style w:type="paragraph" w:styleId="Footer">
    <w:name w:val="footer"/>
    <w:basedOn w:val="Normal"/>
    <w:link w:val="FooterChar"/>
    <w:uiPriority w:val="99"/>
    <w:unhideWhenUsed/>
    <w:rsid w:val="00444F2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F28"/>
  </w:style>
  <w:style w:type="character" w:styleId="Hyperlink">
    <w:name w:val="Hyperlink"/>
    <w:basedOn w:val="DefaultParagraphFont"/>
    <w:uiPriority w:val="99"/>
    <w:unhideWhenUsed/>
    <w:rsid w:val="00FA0187"/>
    <w:rPr>
      <w:color w:val="FB4A18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0187"/>
    <w:pPr>
      <w:ind w:left="720"/>
      <w:contextualSpacing/>
    </w:pPr>
  </w:style>
  <w:style w:type="table" w:styleId="ListTable6Colorful-Accent5">
    <w:name w:val="List Table 6 Colorful Accent 5"/>
    <w:basedOn w:val="TableNormal"/>
    <w:uiPriority w:val="51"/>
    <w:rsid w:val="004B41F9"/>
    <w:pPr>
      <w:spacing w:after="0" w:line="240" w:lineRule="auto"/>
    </w:pPr>
    <w:rPr>
      <w:color w:val="6C7F39" w:themeColor="accent5" w:themeShade="BF"/>
    </w:rPr>
    <w:tblPr>
      <w:tblStyleRowBandSize w:val="1"/>
      <w:tblStyleColBandSize w:val="1"/>
      <w:tblBorders>
        <w:top w:val="single" w:sz="4" w:space="0" w:color="92AA4C" w:themeColor="accent5"/>
        <w:bottom w:val="single" w:sz="4" w:space="0" w:color="92AA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2AA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2AA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EDA" w:themeFill="accent5" w:themeFillTint="33"/>
      </w:tcPr>
    </w:tblStylePr>
    <w:tblStylePr w:type="band1Horz">
      <w:tblPr/>
      <w:tcPr>
        <w:shd w:val="clear" w:color="auto" w:fill="E9EEDA" w:themeFill="accent5" w:themeFillTint="33"/>
      </w:tcPr>
    </w:tblStylePr>
  </w:style>
  <w:style w:type="table" w:styleId="GridTable5Dark-Accent4">
    <w:name w:val="Grid Table 5 Dark Accent 4"/>
    <w:basedOn w:val="TableNormal"/>
    <w:uiPriority w:val="50"/>
    <w:rsid w:val="004B41F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8D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865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865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2865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28653" w:themeFill="accent4"/>
      </w:tcPr>
    </w:tblStylePr>
    <w:tblStylePr w:type="band1Vert">
      <w:tblPr/>
      <w:tcPr>
        <w:shd w:val="clear" w:color="auto" w:fill="C7D2B6" w:themeFill="accent4" w:themeFillTint="66"/>
      </w:tcPr>
    </w:tblStylePr>
    <w:tblStylePr w:type="band1Horz">
      <w:tblPr/>
      <w:tcPr>
        <w:shd w:val="clear" w:color="auto" w:fill="C7D2B6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4B41F9"/>
    <w:pPr>
      <w:spacing w:after="0" w:line="240" w:lineRule="auto"/>
    </w:pPr>
    <w:tblPr>
      <w:tblStyleRowBandSize w:val="1"/>
      <w:tblStyleColBandSize w:val="1"/>
      <w:tblBorders>
        <w:top w:val="single" w:sz="4" w:space="0" w:color="A5CDBC" w:themeColor="accent6" w:themeTint="99"/>
        <w:left w:val="single" w:sz="4" w:space="0" w:color="A5CDBC" w:themeColor="accent6" w:themeTint="99"/>
        <w:bottom w:val="single" w:sz="4" w:space="0" w:color="A5CDBC" w:themeColor="accent6" w:themeTint="99"/>
        <w:right w:val="single" w:sz="4" w:space="0" w:color="A5CDBC" w:themeColor="accent6" w:themeTint="99"/>
        <w:insideH w:val="single" w:sz="4" w:space="0" w:color="A5CDBC" w:themeColor="accent6" w:themeTint="99"/>
        <w:insideV w:val="single" w:sz="4" w:space="0" w:color="A5CDB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AC91" w:themeColor="accent6"/>
          <w:left w:val="single" w:sz="4" w:space="0" w:color="6AAC91" w:themeColor="accent6"/>
          <w:bottom w:val="single" w:sz="4" w:space="0" w:color="6AAC91" w:themeColor="accent6"/>
          <w:right w:val="single" w:sz="4" w:space="0" w:color="6AAC91" w:themeColor="accent6"/>
          <w:insideH w:val="nil"/>
          <w:insideV w:val="nil"/>
        </w:tcBorders>
        <w:shd w:val="clear" w:color="auto" w:fill="6AAC91" w:themeFill="accent6"/>
      </w:tcPr>
    </w:tblStylePr>
    <w:tblStylePr w:type="lastRow">
      <w:rPr>
        <w:b/>
        <w:bCs/>
      </w:rPr>
      <w:tblPr/>
      <w:tcPr>
        <w:tcBorders>
          <w:top w:val="double" w:sz="4" w:space="0" w:color="6AAC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EE8" w:themeFill="accent6" w:themeFillTint="33"/>
      </w:tcPr>
    </w:tblStylePr>
    <w:tblStylePr w:type="band1Horz">
      <w:tblPr/>
      <w:tcPr>
        <w:shd w:val="clear" w:color="auto" w:fill="E1EEE8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443E6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E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AC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AC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AC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AC91" w:themeFill="accent6"/>
      </w:tcPr>
    </w:tblStylePr>
    <w:tblStylePr w:type="band1Vert">
      <w:tblPr/>
      <w:tcPr>
        <w:shd w:val="clear" w:color="auto" w:fill="C3DDD2" w:themeFill="accent6" w:themeFillTint="66"/>
      </w:tcPr>
    </w:tblStylePr>
    <w:tblStylePr w:type="band1Horz">
      <w:tblPr/>
      <w:tcPr>
        <w:shd w:val="clear" w:color="auto" w:fill="C3DDD2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rc.ksu.edu.sa/en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madugundu@ksu.edu.sa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FAD2349E0214B25B22503E82E1A0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A2DD0-F6B8-42DA-91D1-3A065D44BC4A}"/>
      </w:docPartPr>
      <w:docPartBody>
        <w:p w:rsidR="00000000" w:rsidRDefault="000A4C8F" w:rsidP="000A4C8F">
          <w:pPr>
            <w:pStyle w:val="BFAD2349E0214B25B22503E82E1A0FD3"/>
          </w:pPr>
          <w:r>
            <w:rPr>
              <w:b/>
              <w:bCs/>
              <w:caps/>
              <w:sz w:val="24"/>
              <w:szCs w:val="24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4C8F"/>
    <w:rsid w:val="000A4C8F"/>
    <w:rsid w:val="00FF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AD2349E0214B25B22503E82E1A0FD3">
    <w:name w:val="BFAD2349E0214B25B22503E82E1A0FD3"/>
    <w:rsid w:val="000A4C8F"/>
  </w:style>
  <w:style w:type="paragraph" w:customStyle="1" w:styleId="3C32D25A5E56471782C78E5D0082274B">
    <w:name w:val="3C32D25A5E56471782C78E5D0082274B"/>
    <w:rsid w:val="000A4C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Precision Agriculture Research Chair, King Saud University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2</Pages>
  <Words>1920</Words>
  <Characters>1094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MENTARY DATA</dc:title>
  <dc:subject/>
  <dc:creator>DELL</dc:creator>
  <cp:keywords/>
  <dc:description/>
  <cp:lastModifiedBy>DELL</cp:lastModifiedBy>
  <cp:revision>46</cp:revision>
  <dcterms:created xsi:type="dcterms:W3CDTF">2017-12-04T06:14:00Z</dcterms:created>
  <dcterms:modified xsi:type="dcterms:W3CDTF">2017-12-04T08:11:00Z</dcterms:modified>
</cp:coreProperties>
</file>